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w:t>
            </w:r>
            <w:proofErr w:type="spellStart"/>
            <w:r>
              <w:t>enc</w:t>
            </w:r>
            <w:proofErr w:type="spellEnd"/>
            <w:r>
              <w:t xml:space="preserve">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5760A2"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With 64-bit DES</w:t>
            </w:r>
            <w:bookmarkStart w:id="0" w:name="_GoBack"/>
            <w:bookmarkEnd w:id="0"/>
            <w:r>
              <w:t xml:space="preserve">,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lastRenderedPageBreak/>
              <w:t>How many Base-64 characters would be used (remember 6 bits are used to represent a Base-64 character):</w:t>
            </w:r>
          </w:p>
        </w:tc>
        <w:tc>
          <w:tcPr>
            <w:tcW w:w="8640" w:type="dxa"/>
          </w:tcPr>
          <w:p w14:paraId="5CDBBCF4" w14:textId="77777777" w:rsidR="004A4F04" w:rsidRDefault="004A4F04" w:rsidP="00440943">
            <w:r>
              <w:lastRenderedPageBreak/>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lastRenderedPageBreak/>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lastRenderedPageBreak/>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1)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 xml:space="preserve">&gt;2)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var</w:t>
      </w:r>
      <w:proofErr w:type="spellEnd"/>
      <w:r w:rsidRPr="005B7AFA">
        <w:rPr>
          <w:rFonts w:ascii="Lucida Console" w:hAnsi="Lucida Console"/>
          <w:sz w:val="20"/>
          <w:szCs w:val="20"/>
        </w:rPr>
        <w:t xml:space="preserve">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1)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 xml:space="preserve">&gt;2)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0809F3">
        <w:rPr>
          <w:rFonts w:ascii="Lucida Console" w:hAnsi="Lucida Console"/>
          <w:sz w:val="22"/>
          <w:szCs w:val="22"/>
        </w:rPr>
        <w:t>var</w:t>
      </w:r>
      <w:proofErr w:type="spellEnd"/>
      <w:r w:rsidRPr="000809F3">
        <w:rPr>
          <w:rFonts w:ascii="Lucida Console" w:hAnsi="Lucida Console"/>
          <w:sz w:val="22"/>
          <w:szCs w:val="22"/>
        </w:rPr>
        <w:t xml:space="preserve">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process.argv.slice</w:t>
      </w:r>
      <w:proofErr w:type="spellEnd"/>
      <w:r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data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password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algorithm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lastRenderedPageBreak/>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4"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C0328" w14:textId="77777777" w:rsidR="005760A2" w:rsidRDefault="005760A2" w:rsidP="00A84C9E">
      <w:r>
        <w:separator/>
      </w:r>
    </w:p>
  </w:endnote>
  <w:endnote w:type="continuationSeparator" w:id="0">
    <w:p w14:paraId="4D39068B" w14:textId="77777777" w:rsidR="005760A2" w:rsidRDefault="005760A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C3775" w14:textId="77777777" w:rsidR="005760A2" w:rsidRDefault="005760A2" w:rsidP="00A84C9E">
      <w:r>
        <w:separator/>
      </w:r>
    </w:p>
  </w:footnote>
  <w:footnote w:type="continuationSeparator" w:id="0">
    <w:p w14:paraId="2EE7D52D" w14:textId="77777777" w:rsidR="005760A2" w:rsidRDefault="005760A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CCED42-34EB-0644-8445-DA9BE1A93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Pages>
  <Words>2451</Words>
  <Characters>1397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1-24T06:39:00Z</cp:lastPrinted>
  <dcterms:created xsi:type="dcterms:W3CDTF">2019-01-24T06:39:00Z</dcterms:created>
  <dcterms:modified xsi:type="dcterms:W3CDTF">2019-01-30T20:48:00Z</dcterms:modified>
</cp:coreProperties>
</file>